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rId29.png" ContentType="image/png"/>
  <Override PartName="/word/media/rId32.png" ContentType="image/png"/>
  <Override PartName="/word/media/rId38.png" ContentType="image/png"/>
  <Override PartName="/word/media/rId44.png" ContentType="image/png"/>
  <Override PartName="/word/media/rId20.png" ContentType="image/png"/>
  <Override PartName="/word/media/rId26.png" ContentType="image/png"/>
  <Override PartName="/word/media/rId35.png" ContentType="image/png"/>
  <Override PartName="/word/media/rId41.png" ContentType="image/png"/>
  <Override PartName="/word/media/image21.png" ContentType="image/png"/>
  <Override PartName="/word/media/image7.png" ContentType="image/png"/>
  <Override PartName="/word/media/image8.png" ContentType="image/png"/>
  <Override PartName="/word/media/image9.png" ContentType="image/png"/>
  <Override PartName="/word/media/image10.png" ContentType="image/png"/>
  <Override PartName="/word/media/image11.png" ContentType="image/png"/>
  <Override PartName="/word/media/image12.png" ContentType="image/png"/>
  <Override PartName="/word/media/image13.png" ContentType="image/png"/>
  <Override PartName="/word/media/image5.png" ContentType="image/png"/>
  <Override PartName="/word/media/image4.png" ContentType="image/png"/>
  <Override PartName="/word/media/image3.png" ContentType="image/png"/>
  <Override PartName="/word/media/image2.png" ContentType="image/png"/>
  <Override PartName="/word/media/image1.png" ContentType="image/png"/>
  <Override PartName="/word/media/image14.png" ContentType="image/png"/>
  <Override PartName="/word/media/image15.png" ContentType="image/png"/>
  <Override PartName="/word/media/image17.png" ContentType="image/png"/>
  <Override PartName="/word/media/image18.png" ContentType="image/png"/>
  <Override PartName="/word/media/image19.png" ContentType="image/png"/>
  <Override PartName="/word/media/image20.png" ContentType="image/png"/>
  <Override PartName="/word/media/image6.png" ContentType="image/png"/>
  <Override PartName="/word/media/image1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range</w:t>
      </w:r>
      <w:r>
        <w:t xml:space="preserve"> </w:t>
      </w:r>
      <w:r>
        <w:t xml:space="preserve">Dot</w:t>
      </w:r>
      <w:r>
        <w:t xml:space="preserve"> </w:t>
      </w:r>
      <w:r>
        <w:t xml:space="preserve">6.0</w:t>
      </w:r>
      <w:r>
        <w:t xml:space="preserve"> </w:t>
      </w:r>
      <w:r>
        <w:t xml:space="preserve">-</w:t>
      </w:r>
      <w:r>
        <w:t xml:space="preserve"> </w:t>
      </w:r>
      <w:r>
        <w:t xml:space="preserve">Regional</w:t>
      </w:r>
      <w:r>
        <w:t xml:space="preserve"> </w:t>
      </w:r>
      <w:r>
        <w:t xml:space="preserve">Microdat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drawing>
          <wp:inline>
            <wp:extent cx="5943600" cy="3753852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visuals-microdata_files/figure-docx/race_by_percen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53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39634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visuals-microdata_files/figure-docx/age_butterfly_percent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12821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visuals-microdata_files/figure-docx/tenure-stacked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28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12821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visuals-microdata_files/figure-docx/burden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28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12821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visuals-microdata_files/figure-docx/disability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28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753852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visuals-microdata_files/figure-docx/workers_by_hours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53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56616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visuals-microdata_files/figure-docx/family_income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56616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visuals-microdata_files/figure-docx/workers_by_medianwages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Selection of Occupations by Annual Median Wage Earned in the Charlottesville Metro Area</w:t>
      </w:r>
      <w:r>
        <w:rPr>
          <w:vertAlign w:val="superscript"/>
          <w:i/>
          <w:rFonts w:ascii="Calibri" w:hAnsi="Calibri"/>
          <w:sz w:val="24"/>
          <w:color w:val="333333"/>
        </w:rPr>
        <w:t xml:space="default">1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ccup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nnual Median Wa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mployment Rat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ob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me Health and Personal Care Aid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26,72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E8A5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ob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care Work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28,39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E8A5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ob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shi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28,58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E8A5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ob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t Food and Counter Work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29,19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E8A5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ob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stomer Service Representativ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36,71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E8A5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ob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ergency Medical Technici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36,94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E8A5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ob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rsing Assista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37,40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E8A5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ob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care Support Workers, All 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37,90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BB8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ob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struction Labor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38,29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BB8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ob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cal Assista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39,50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BB8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ob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us Drivers, Transit and Interc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1,12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BB8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ob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intenance and Repair Workers, Gene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4,21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BB8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ob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ntal Assista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5,64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BB8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ob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us Drivers,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7,47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BB8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ob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utomotive Service Technicians and Mechan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8,34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EDBD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ob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vy and Tractor-Trailer Truck Driv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8,61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EDBD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ob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pent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8,87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EDBD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ob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ffice and Administrative Support Workers, All 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8,90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EDBD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ob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oduction, Planning, and Expediting Clerk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50,11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EDBD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ob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phic Design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51,92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EDBD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ob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umbers, Pipefitters, and Steamfitt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52,09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EDBD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ob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cal Records Speciali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54,39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EDBD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ob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ice and Sheriff's Patrol Offic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56,19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EDBD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ob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inical Laboratory Technologists and Technici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56,38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EDBD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ob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ting, Air Conditioning, and Refrigeration Mechanics and Install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56,48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EDBD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ob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ectrici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58,63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EDBD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ob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ementary School Teachers, Except Special 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59,26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EDBD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ob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School Teachers, Except Special and Career/Technical 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60,60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EDBD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ob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puter User Support Speciali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60,70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4C8A8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ob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censed Practical and Licensed Vocational Nur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61,12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4C8A8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ob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rgical Technologi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62,88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4C8A8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ob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ectrical and Electronic Engineering Technologists and Technici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64,20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4C8A8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ob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diologic Technologists and Technici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74,14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4C8A8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ob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countants and Audito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78,82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4C8A8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ob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gistered Nur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81,51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4C8A8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ob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ntal Hygieni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92,00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0A494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ob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struction Manag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101,49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0A494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ob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eral and Operations Manag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105,03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0A494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ob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rse Practition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134,87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0A494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ob group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See appendix for more occupations by annual median wage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Employment rate is the number of jobs (employment) in the given occupation per 1,000 jobs in the Charlottesville Metro Area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ata Source: U.S. Bureau of Labor Statistics, Occupational Employment and Wage Statistics; May 2023</w:t>
            </w:r>
          </w:p>
        </w:tc>
      </w:tr>
    </w:tbl>
    <w:bookmarkStart w:id="47" w:name="appendix"/>
    <w:p>
      <w:pPr>
        <w:pStyle w:val="Heading2"/>
      </w:pPr>
      <w:r>
        <w:t xml:space="preserve">Appendix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Occupations by Annual Median Wage Earned in the Charlottesville Metro Area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  <w:vAlign w:val="center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ccup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nnual Median Wa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mployment Rat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me Health and Personal Care Aid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26,72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E8A5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ts and Hostesses, Restaurant, Lounge, and Coffee Sho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27,57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E8A5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care Work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28,39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E8A5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usement and Recreation Attenda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28,54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E8A5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shi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28,58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E8A5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oks, Fast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28,84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E8A5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ning Room and Cafeteria Attendants and Bartender Help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28,90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E8A5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feguards, Ski Patrol, and Other Recreational Protective Service Work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29,04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E8A5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t Food and Counter Work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29,19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E8A5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od Preparation Work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29,26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E8A5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hwas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29,33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E8A5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od Servers, Nonrestaur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29,37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E8A5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k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29,37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E8A5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imal Caretak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29,68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E8A5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undry and Dry-Cleaning Work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29,79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E8A5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tail Sales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29,94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E8A5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tel, Motel, and Resort Desk Clerk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30,01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E8A5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anitors and Cleaners, Except Maids and Housekeeping Clean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30,18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E8A5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eaners of Vehicles and Equip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30,69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E8A5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monstrators and Product Promot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30,74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E8A5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ckers and Packagers, H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30,77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E8A5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uttle Drivers and Chauffe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31,99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E8A5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s Sales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32,04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E8A5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ids and Housekeeping Clean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32,77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E8A5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iters and Waitres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33,06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E8A5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rmworkers and Laborers, Crop, Nursery, and Greenho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33,25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E8A5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reation Work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33,59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E8A5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ockers and Order Fill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33,74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E8A5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terinary Assistants and Laboratory Animal Caretak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33,89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E8A5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eptionists and Information Clerk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34,16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E8A5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bstitute Teachers, Short-Ter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34,64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E8A5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oks, Restaur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34,95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E8A5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aching Assistants, Except Post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35,25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E8A5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borers and Freight, Stock, and Material Movers, H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35,46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E8A5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oks, Institution and Cafete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36,21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E8A5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scellaneous Assemblers and Fabricato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36,48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E8A5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ndscaping and Groundskeeping Work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36,70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E8A5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stomer Service Representativ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36,71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E8A5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ergency Medical Technici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36,94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E8A5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rchandise Displayers and Window Trimm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37,01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E8A5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irdressers, Hairstylists, and Cosmetologi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37,13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E8A5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unter and Rental Clerk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37,27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E8A5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rsing Assista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37,40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E8A5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school Teachers, Except Special 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37,61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E8A5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ipping, Receiving, and Inventory Clerk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37,76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E8A5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care Support Workers, All 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37,90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BB8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urity Guar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37,92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BB8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river/Sales Work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38,00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BB8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cal Secretaries and Administrative Assista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38,20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BB8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ustrial Truck and Tractor Operato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38,27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BB8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struction Labor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38,29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BB8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ectrical, electronic, and electromechanical assemblers, except coil winders, tapers, and finis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38,29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BB8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ll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38,41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BB8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efight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38,99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BB8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cal Assista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39,50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BB8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cial and Human Service Assista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39,68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BB8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ffice Clerks, Gene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39,99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BB8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us Drivers, Transit and Interc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1,12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BB8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ght Truck Driv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1,39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BB8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rtend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2,64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BB8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intenance and Repair Workers, Gene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4,21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BB8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way Maintenance Work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4,28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BB8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armacy Technici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4,48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BB8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-Line Supervisors of Food Preparation and Serving Work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4,63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BB8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inters, Construction and Mainten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4,81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BB8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brary Technici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4,87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BB8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lling and Posting Clerk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5,05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BB8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parating, Filtering, Clarifying, Precipitating, and Still Machine Setters, Operators, and Tend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5,16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BB8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 Claims and Policy Processing Clerk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5,49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BB8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ntal Assista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5,64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BB8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-Line Supervisors of Housekeeping and Janitorial Work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5,97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BB8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-Line Supervisors of Personal Service Work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6,20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BB8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-Enrichment Teac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6,76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BB8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ercise Trainers and Group Fitness Instructo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6,81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BB8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rectional Officers and Jail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6,84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BB8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perating Engineers and Other Construction Equipment Operato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6,97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BB8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us Drivers,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7,47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BB8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okkeeping, Accounting, and Auditing Clerk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7,61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BB8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retaries and Administrative Assistants, Except Legal, Medical, and Execu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7,62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BB8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-Line Supervisors of Retail Sales Work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7,71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BB8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aches and Scou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7,83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BB8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al Estate Sales Ag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7,84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BB8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utomotive Service Technicians and Mechan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8,34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EDBD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vy and Tractor-Trailer Truck Driv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8,61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EDBD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pectors, Testers, Sorters, Samplers, and Weig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8,67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EDBD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ment Masons and Concrete Finis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8,68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EDBD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pent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8,87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EDBD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ffice and Administrative Support Workers, All 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8,90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EDBD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bstance abuse, behavioral disorder, and mental health counselo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9,82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EDBD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oduction, Planning, and Expediting Clerk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50,11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EDBD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tectives and Criminal Investigato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50,21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EDBD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us and Truck Mechanics and Diesel Engine Speciali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51,42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EDBD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ological Technici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51,75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EDBD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phic Design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51,92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EDBD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fs and Head Cook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52,00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EDBD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urities, Commodities, and Financial Services Sales Ag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52,07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EDBD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umbers, Pipefitters, and Steamfitt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52,09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EDBD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-Line Supervisors of Transportation Workers, Except Aircraft Cargo Handling Superviso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53,74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EDBD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, Family, and School Social Work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53,89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EDBD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cal Records Speciali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54,39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EDBD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ice and Sheriff's Patrol Offic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56,19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EDBD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indergarten Teachers, Except Special 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56,31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EDBD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inical Laboratory Technologists and Technici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56,38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EDBD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-Line Supervisors of Landscaping, Lawn Service, and Groundskeeping Work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56,38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EDBD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ting, Air Conditioning, and Refrigeration Mechanics and Install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56,48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EDBD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ecial Education Teachers, Secondary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56,58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EDBD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 Sales Ag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56,59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EDBD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-Line Supervisors of Correctional Offic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56,76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EDBD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stal Service Mail Carri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56,76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EDBD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ectrici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58,63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EDBD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ementary School Teachers, Except Special 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59,26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EDBD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legals and Legal Assista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59,66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EDBD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-Line Supervisors of Office and Administrative Support Work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59,99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EDBD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les Representatives of Services, Except Advertising, Insurance, Financial Services, and T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60,01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EDBD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ational, Guidance, and Career Counselors and Adviso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60,32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EDBD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les Representatives, Wholesale and Manufacturing, Except Technical and Scientific Produ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60,39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EDBD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School Teachers, Except Special and Career/Technical 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60,60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EDBD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puter User Support Speciali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60,70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4C8A8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eting, Convention, and Event Plann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60,78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4C8A8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ecial Education Teachers, Kindergarten and Elementary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60,95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4C8A8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censed Practical and Licensed Vocational Nur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61,12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4C8A8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care Social Work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61,23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4C8A8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undrais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61,94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4C8A8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cal Scientists, Except Epidemiologi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61,94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4C8A8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ito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62,25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4C8A8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ddle School Teachers, Except Special and Career/Technical 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62,29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4C8A8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od Service Manag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62,75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4C8A8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rgical Technologi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62,88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4C8A8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usiness Operations Specialists, All 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63,25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4C8A8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operty, Real Estate, and Community Association Manag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63,32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4C8A8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ectrical and Electronic Engineering Technologists and Technici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64,20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4C8A8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ecutive Secretaries and Executive Administrative Assista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64,28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4C8A8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pliance Offic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65,32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4C8A8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st Estimato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65,50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4C8A8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-Line Supervisors of Mechanics, Installers, and Repair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65,68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4C8A8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ining and Development Speciali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67,81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4C8A8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ket Research Analysts and Marketing Speciali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67,94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4C8A8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pensation, Benefits, and Job Analysis Speciali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67,99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4C8A8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-Line Supervisors of Production and Operating Work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68,38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4C8A8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an Offic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72,05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4C8A8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man Resources Speciali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72,99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4C8A8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brarians and Media Collections Speciali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73,33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4C8A8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diologic Technologists and Technici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74,14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4C8A8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-Line Supervisors of Construction Trades and Extraction Work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74,27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4C8A8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uyers and Purchasing Ag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74,48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4C8A8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countants and Audito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78,82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4C8A8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nancial Specialists, All 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79,00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4C8A8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piratory Therapi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80,55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4C8A8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-Line Supervisors of Non-Retail Sales Work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80,61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4C8A8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tructional Coordinato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81,13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4C8A8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gistered Nur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81,51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4C8A8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agement Analy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82,99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4C8A8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vil Engine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85,57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4C8A8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b Develop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88,12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0A494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chitects, Except Landscape and Nav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89,59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0A494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chanical Engine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89,60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0A494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sonal Financial Adviso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91,88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0A494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ntal Hygieni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92,00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0A494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oject Management Speciali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93,11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0A494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ftware Quality Assurance Analysts and Test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93,82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0A494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twork and Computer Systems Administrato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95,65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0A494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ccupational Therapi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96,38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0A494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ysical Therapi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99,82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0A494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nancial and Investment Analy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99,86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0A494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ectrical Engine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99,89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0A494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ation Administrators, Kindergarten through 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100,28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0A494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puter Systems Analy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101,13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0A494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struction Manag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101,49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0A494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ministrative Services Manag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101,81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0A494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eral and Operations Manag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105,03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0A494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glish Language and Literature Teachers, Post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108,00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0A494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ormation Security Analy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109,48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0A494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puter Occupations, All 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111,61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0A494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cial Scientists and Related Workers, All 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114,90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0A494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ta Scienti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117,41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0A494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ftware Develop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120,31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0A494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cal and Health Services Manag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124,91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0A494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ological Science Teachers, Post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130,65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0A494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les Manag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131,38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0A494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blic Relations Manag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132,41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0A494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agers, All 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133,30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0A494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rse Practition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134,87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0A494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armaci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136,34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0A494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man Resources Manag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137,61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0A494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wy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140,36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0A494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nancial Manag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152,78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0A494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keting Manag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155,01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0A494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puter and Information Systems Manag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155,32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0A494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ysicians, All 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206,86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0A494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ef Executiv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238,99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0A494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Employment rate per 1,000 jobs in the Charlottesville Metro Area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ata Source: U.S. Bureau of Labor Statistics, Occupational Employment and Wage Statistics; May 2023</w:t>
            </w:r>
          </w:p>
        </w:tc>
      </w:tr>
    </w:tbl>
    <w:p>
      <w:pPr>
        <w:pStyle w:val="FirstParagraph"/>
      </w:pPr>
      <w:r>
        <w:drawing>
          <wp:inline>
            <wp:extent cx="5943600" cy="491884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visuals-microdata_files/figure-docx/family_income_summary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18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sectPr w:rsidR="004C4971" w:rsidSect="005355BE">
      <w:headerReference r:id="rId11" w:type="even"/>
      <w:headerReference r:id="rId9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527918389"/>
      <w:docPartObj>
        <w:docPartGallery w:val="Page Numbers (Bottom of Page)"/>
        <w:docPartUnique/>
      </w:docPartObj>
    </w:sdtPr>
    <w:sdtContent>
      <w:p w14:paraId="465A191C" w14:textId="5F7E6A2B" w:rsidR="005355BE" w:rsidRDefault="005355BE" w:rsidP="00FA5AB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3FC4E0E" w14:textId="77777777" w:rsidR="00973767" w:rsidRDefault="00973767" w:rsidP="005355BE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1856607469"/>
      <w:docPartObj>
        <w:docPartGallery w:val="Page Numbers (Bottom of Page)"/>
        <w:docPartUnique/>
      </w:docPartObj>
    </w:sdtPr>
    <w:sdtContent>
      <w:p w14:paraId="79E2C829" w14:textId="19B7EC0A" w:rsidR="005355BE" w:rsidRDefault="005355BE" w:rsidP="00FA5AB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760E579D" w14:textId="57E5ADB6" w:rsidR="00197E44" w:rsidRDefault="005355BE" w:rsidP="005355BE">
    <w:pPr>
      <w:pStyle w:val="Footer"/>
      <w:ind w:right="360"/>
    </w:pPr>
    <w:fldSimple w:instr=" TITLE \* Caps \* MERGEFORMAT ">
      <w:r>
        <w:t>Orange Dot 6.0 - Locality Profiles</w:t>
      </w:r>
    </w:fldSimple>
    <w:r>
      <w:t xml:space="preserve"> - </w:t>
    </w:r>
    <w:fldSimple w:instr=" STYLEREF &quot;Heading 2&quot; \* MERGEFORMAT ">
      <w:r w:rsidR="001B53BA">
        <w:rPr>
          <w:noProof/>
        </w:rPr>
        <w:t>Families Struggling in Our Region</w:t>
      </w:r>
    </w:fldSimple>
  </w:p>
  <w:p w14:paraId="1BF15171" w14:textId="3640FBF3" w:rsidR="00D5325D" w:rsidRDefault="00D5325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A76C236" w14:textId="5ED35F0B" w:rsidR="00884317" w:rsidRDefault="00884317" w:rsidP="00F65BD6">
    <w:pPr>
      <w:pStyle w:val="Footer"/>
      <w:ind w:right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99C3222" w14:textId="77777777" w:rsidR="00973767" w:rsidRDefault="0097376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637FE4" w14:textId="77777777" w:rsidR="00973767" w:rsidRDefault="0097376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FE510E" w14:textId="77777777" w:rsidR="00973767" w:rsidRDefault="00973767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0000A990"/>
    <w:multiLevelType w:val="multilevel"/>
    <w:tmpl w:val="AE928302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905026787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5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2" w:uiPriority="39"/>
    <w:lsdException w:name="toc 3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C42BC9"/>
    <w:rPr>
      <w:rFonts w:ascii="Aptos" w:hAnsi="Aptos"/>
    </w:rPr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autoRedefine/>
    <w:uiPriority w:val="9"/>
    <w:unhideWhenUsed/>
    <w:qFormat/>
    <w:rsid w:val="00C42BC9"/>
    <w:pPr>
      <w:keepNext/>
      <w:keepLines/>
      <w:spacing w:after="0" w:before="200"/>
      <w:outlineLvl w:val="1"/>
    </w:pPr>
    <w:rPr>
      <w:rFonts w:cstheme="majorBidi" w:eastAsiaTheme="majorEastAsia"/>
      <w:b/>
      <w:bCs/>
      <w:sz w:val="32"/>
      <w:szCs w:val="28"/>
    </w:rPr>
  </w:style>
  <w:style w:styleId="Heading3" w:type="paragraph">
    <w:name w:val="heading 3"/>
    <w:basedOn w:val="Normal"/>
    <w:next w:val="BodyText"/>
    <w:autoRedefine/>
    <w:uiPriority w:val="9"/>
    <w:unhideWhenUsed/>
    <w:qFormat/>
    <w:rsid w:val="006033B3"/>
    <w:pPr>
      <w:keepNext/>
      <w:keepLines/>
      <w:spacing w:after="0" w:before="200"/>
      <w:outlineLvl w:val="2"/>
    </w:pPr>
    <w:rPr>
      <w:rFonts w:cstheme="majorBidi" w:eastAsiaTheme="majorEastAsia"/>
      <w:b/>
      <w:bCs/>
      <w:sz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autoRedefine/>
    <w:qFormat/>
    <w:rsid w:val="0042769D"/>
    <w:pPr>
      <w:spacing w:after="180" w:before="180"/>
    </w:pPr>
  </w:style>
  <w:style w:customStyle="1" w:styleId="FirstParagraph" w:type="paragraph">
    <w:name w:val="First Paragraph"/>
    <w:basedOn w:val="BodyText"/>
    <w:next w:val="BodyText"/>
    <w:autoRedefine/>
    <w:qFormat/>
    <w:rsid w:val="0042769D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autoRedefine/>
    <w:qFormat/>
    <w:rsid w:val="006033B3"/>
    <w:pPr>
      <w:keepNext/>
      <w:keepLines/>
      <w:spacing w:after="240" w:before="480"/>
      <w:jc w:val="center"/>
    </w:pPr>
    <w:rPr>
      <w:rFonts w:cstheme="majorBidi" w:eastAsiaTheme="majorEastAsia"/>
      <w:b/>
      <w:bCs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autoRedefine/>
    <w:uiPriority w:val="9"/>
    <w:unhideWhenUsed/>
    <w:qFormat/>
    <w:rsid w:val="00C42BC9"/>
    <w:rPr>
      <w:sz w:val="20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autoRedefine/>
    <w:qFormat/>
    <w:rsid w:val="006033B3"/>
    <w:pPr>
      <w:framePr w:hAnchor="text" w:vAnchor="text" w:wrap="around" w:xAlign="center" w:y="1"/>
      <w:jc w:val="center"/>
    </w:pPr>
  </w:style>
  <w:style w:customStyle="1" w:styleId="CaptionedFigure" w:type="paragraph">
    <w:name w:val="Captioned Figure"/>
    <w:basedOn w:val="Figure"/>
    <w:pPr>
      <w:keepNext/>
      <w:framePr w:wrap="around"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F81BD"/>
    </w:rPr>
  </w:style>
  <w:style w:styleId="TOCHeading" w:type="paragraph">
    <w:name w:val="TOC Heading"/>
    <w:basedOn w:val="Heading1"/>
    <w:next w:val="BodyText"/>
    <w:autoRedefine/>
    <w:uiPriority w:val="39"/>
    <w:unhideWhenUsed/>
    <w:qFormat/>
    <w:rsid w:val="009F7F67"/>
    <w:pPr>
      <w:spacing w:before="240" w:line="259" w:lineRule="auto"/>
      <w:outlineLvl w:val="9"/>
    </w:pPr>
    <w:rPr>
      <w:rFonts w:ascii="Aptos" w:hAnsi="Aptos"/>
      <w:bCs w:val="0"/>
      <w:color w:val="auto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TOC2" w:type="paragraph">
    <w:name w:val="toc 2"/>
    <w:basedOn w:val="Normal"/>
    <w:next w:val="Normal"/>
    <w:autoRedefine/>
    <w:uiPriority w:val="39"/>
    <w:rsid w:val="0042769D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rsid w:val="0042769D"/>
    <w:pPr>
      <w:spacing w:after="100"/>
      <w:ind w:left="480"/>
    </w:pPr>
  </w:style>
  <w:style w:styleId="Header" w:type="paragraph">
    <w:name w:val="header"/>
    <w:basedOn w:val="Normal"/>
    <w:link w:val="HeaderChar"/>
    <w:rsid w:val="00D5325D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D5325D"/>
    <w:rPr>
      <w:rFonts w:ascii="Aptos" w:hAnsi="Aptos"/>
    </w:rPr>
  </w:style>
  <w:style w:styleId="Footer" w:type="paragraph">
    <w:name w:val="footer"/>
    <w:basedOn w:val="Normal"/>
    <w:link w:val="FooterChar"/>
    <w:uiPriority w:val="99"/>
    <w:rsid w:val="00D5325D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D5325D"/>
    <w:rPr>
      <w:rFonts w:ascii="Aptos" w:hAnsi="Aptos"/>
    </w:rPr>
  </w:style>
  <w:style w:styleId="PageNumber" w:type="character">
    <w:name w:val="page number"/>
    <w:basedOn w:val="DefaultParagraphFont"/>
    <w:rsid w:val="00F65BD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3.xml" Type="http://schemas.openxmlformats.org/officeDocument/2006/relationships/header" /><Relationship Id="rId11" Target="header1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44" Target="media/rId44.png" /><Relationship Type="http://schemas.openxmlformats.org/officeDocument/2006/relationships/image" Id="rId20" Target="media/rId20.png" /><Relationship Type="http://schemas.openxmlformats.org/officeDocument/2006/relationships/image" Id="rId26" Target="media/rId26.png" /><Relationship Type="http://schemas.openxmlformats.org/officeDocument/2006/relationships/image" Id="rId35" Target="media/rId35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9</Pages>
  <Words>2384</Words>
  <Characters>13592</Characters>
  <Application>Microsoft Office Word</Application>
  <DocSecurity>0</DocSecurity>
  <Lines>113</Lines>
  <Paragraphs>31</Paragraphs>
  <ScaleCrop>false</ScaleCrop>
  <Company/>
  <LinksUpToDate>false</LinksUpToDate>
  <CharactersWithSpaces>15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ange Dot 6.0 - Regional Microdata</dc:title>
  <dc:creator/>
  <cp:keywords/>
  <dcterms:created xsi:type="dcterms:W3CDTF">2024-10-16T15:58:00Z</dcterms:created>
  <dcterms:modified xsi:type="dcterms:W3CDTF">2024-10-16T15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